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Midwife position at [Organization Name] in DR Congo Kinshasa. As a dedicated and experienced midwife with a passion for maternal and newborn health, I am eager to contribute my skills, knowledge, and cultural sensitivity to support the vital work of improving healthcare outcomes in this dynamic region. My commitment to compassionate care, combined with my background in low-resource settings, aligns closely with the mission of your organization and the unique needs of communities in DR Congo Kinshasa.</w:t>
      </w:r>
    </w:p>
    <w:p>
      <w:pPr>
        <w:pStyle w:val="BodyText"/>
      </w:pPr>
      <w:r>
        <w:t xml:space="preserve">With over [X years] of experience as a Midwife, I have developed a strong foundation in providing comprehensive prenatal, intrapartum, and postnatal care. My work has focused on empowering women through education, fostering safe birthing environments, and advocating for the health of both mothers and newborns. I understand that in DR Congo Kinshasa, where access to healthcare can be limited and cultural traditions often intersect with medical practices, a midwife must act as both a clinical expert and a trusted community partner. This dual role is one I am deeply committed to fulfilling.</w:t>
      </w:r>
    </w:p>
    <w:p>
      <w:pPr>
        <w:pStyle w:val="BodyText"/>
      </w:pPr>
      <w:r>
        <w:t xml:space="preserve">My professional journey has included roles in rural and urban settings across [Country/Region], where I have collaborated with local health workers, NGOs, and international organizations to address maternal health disparities. For instance, during my time in [Previous Location], I led a community outreach program that increased prenatal care attendance by 40% through culturally sensitive education initiatives. These experiences have honed my ability to navigate complex healthcare systems and build relationships with diverse populations—skills that are essential for success in DR Congo Kinshasa, where the healthcare landscape is shaped by both traditional practices and modern medical advancements.</w:t>
      </w:r>
    </w:p>
    <w:p>
      <w:pPr>
        <w:pStyle w:val="BodyText"/>
      </w:pPr>
      <w:r>
        <w:t xml:space="preserve">As a Midwife, I am particularly drawn to the opportunity to work in DR Congo Kinshasa because of its critical need for skilled healthcare professionals. The region faces significant challenges, including high maternal mortality rates and limited access to reproductive health services. However, I believe that through dedicated care, education, and collaboration with local communities, these barriers can be overcome. My goal is to bring my expertise in evidence-based midwifery practices while respecting and integrating the cultural values of the people I serve.</w:t>
      </w:r>
    </w:p>
    <w:p>
      <w:pPr>
        <w:pStyle w:val="BodyText"/>
      </w:pPr>
      <w:r>
        <w:t xml:space="preserve">In DR Congo Kinshasa, the role of a Midwife extends beyond clinical care—it involves advocating for women’s rights, promoting health equity, and fostering resilience within communities. I am especially interested in contributing to initiatives that address maternal nutrition, reduce preventable complications during childbirth, and improve postnatal support for families. My ability to adapt to resource-constrained environments and my strong communication skills will enable me to work effectively alongside local healthcare providers and community leaders.</w:t>
      </w:r>
    </w:p>
    <w:p>
      <w:pPr>
        <w:pStyle w:val="BodyText"/>
      </w:pPr>
      <w:r>
        <w:t xml:space="preserve">What sets me apart as a Midwife is my unwavering dedication to patient-centered care. I believe that every woman deserves dignity, respect, and personalized attention during one of the most transformative experiences of her life. In my previous roles, I have prioritized creating safe spaces for women to express their concerns, ensuring they are fully informed about their options, and supporting them through both routine and high-risk pregnancies. This approach has consistently led to positive outcomes and strong patient satisfaction.</w:t>
      </w:r>
    </w:p>
    <w:p>
      <w:pPr>
        <w:pStyle w:val="BodyText"/>
      </w:pPr>
      <w:r>
        <w:t xml:space="preserve">Furthermore, I am deeply committed to continuous learning and professional growth. I have completed advanced training in [specific certifications or courses related to midwifery, e.g., emergency obstetric care, neonatal resuscitation], which equips me to handle a wide range of clinical scenarios. I also stay updated on global health trends and best practices through ongoing education and participation in professional networks. This commitment ensures that I can provide the highest standard of care in DR Congo Kinshasa, where the demand for skilled midwives is urgent.</w:t>
      </w:r>
    </w:p>
    <w:p>
      <w:pPr>
        <w:pStyle w:val="BodyText"/>
      </w:pPr>
      <w:r>
        <w:t xml:space="preserve">Working as a Midwife in DR Congo Kinshasa would be both a professional honor and a personal calling. I am inspired by the resilience of the people in this region and eager to contribute to their well-being through my expertise. I am confident that my background, values, and passion for maternal health make me an ideal candidate for this role. I would be grateful for the opportunity to discuss how my skills align with your organization’s goals and how I can support your mission of improving healthcare in DR Congo Kinshasa.</w:t>
      </w:r>
    </w:p>
    <w:p>
      <w:pPr>
        <w:pStyle w:val="BodyText"/>
      </w:pPr>
      <w:r>
        <w:t xml:space="preserve">Thank you for considering my application. I look forward to the possibility of contributing to the vital work of [Organization Name] and making a meaningful impact on the lives of women and families in DR Congo Kinshas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DR Congo Kinshasa</dc:title>
  <dc:creator/>
  <dc:language>en</dc:language>
  <cp:keywords/>
  <dcterms:created xsi:type="dcterms:W3CDTF">2026-07-23T13:15:51Z</dcterms:created>
  <dcterms:modified xsi:type="dcterms:W3CDTF">2026-07-23T13:15:51Z</dcterms:modified>
</cp:coreProperties>
</file>

<file path=docProps/custom.xml><?xml version="1.0" encoding="utf-8"?>
<Properties xmlns="http://schemas.openxmlformats.org/officeDocument/2006/custom-properties" xmlns:vt="http://schemas.openxmlformats.org/officeDocument/2006/docPropsVTypes"/>
</file>